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a4b684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590185a7-6670-4d9e-a9e3-36250da51209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2ce060b0-b82e-45f3-83e9-6af5e351e562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8:02Z</dcterms:created>
  <dcterms:modified xsi:type="dcterms:W3CDTF">2023-07-24T2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